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14C2D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6D0623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bookmarkStart w:id="0" w:name="_GoBack"/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15431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bookmarkEnd w:id="0"/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15431C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14C2D"/>
    <w:rsid w:val="001542CE"/>
    <w:rsid w:val="0015431C"/>
    <w:rsid w:val="00297DA1"/>
    <w:rsid w:val="00514B6B"/>
    <w:rsid w:val="006D0623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9T10:29:00Z</dcterms:modified>
</cp:coreProperties>
</file>